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2DA85" w14:textId="06913FE4" w:rsidR="00E1681D" w:rsidRDefault="00E6451E" w:rsidP="00E645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Оголошення про </w:t>
      </w:r>
      <w:r w:rsidR="003A6697">
        <w:rPr>
          <w:rFonts w:ascii="Times New Roman" w:hAnsi="Times New Roman" w:cs="Times New Roman"/>
          <w:b/>
          <w:sz w:val="24"/>
          <w:szCs w:val="24"/>
          <w:lang w:val="uk-UA"/>
        </w:rPr>
        <w:t>проведення закупівлі</w:t>
      </w:r>
    </w:p>
    <w:p w14:paraId="0D4CCDBF" w14:textId="77777777" w:rsidR="003A6697" w:rsidRPr="00B54F18" w:rsidRDefault="003A6697" w:rsidP="00E645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18D4C4D8" w14:textId="6516F814" w:rsidR="006659BB" w:rsidRDefault="00E6451E" w:rsidP="00E6451E">
      <w:pPr>
        <w:tabs>
          <w:tab w:val="left" w:pos="4290"/>
          <w:tab w:val="right" w:pos="10042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ab/>
        <w:t>13</w:t>
      </w:r>
      <w:r w:rsidR="00621D86">
        <w:rPr>
          <w:rFonts w:ascii="Times New Roman" w:hAnsi="Times New Roman" w:cs="Times New Roman"/>
          <w:b/>
          <w:sz w:val="24"/>
          <w:szCs w:val="24"/>
          <w:lang w:val="uk-UA"/>
        </w:rPr>
        <w:t>.09</w:t>
      </w:r>
      <w:r w:rsidR="006659BB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p w14:paraId="3D380B7B" w14:textId="77777777" w:rsidR="003A6697" w:rsidRPr="00566A5D" w:rsidRDefault="003A6697" w:rsidP="00E6451E">
      <w:pPr>
        <w:tabs>
          <w:tab w:val="left" w:pos="4290"/>
          <w:tab w:val="right" w:pos="10042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376"/>
        <w:gridCol w:w="3898"/>
        <w:gridCol w:w="4069"/>
      </w:tblGrid>
      <w:tr w:rsidR="006659BB" w:rsidRPr="00566A5D" w14:paraId="667728CC" w14:textId="77777777" w:rsidTr="001E22A1">
        <w:tc>
          <w:tcPr>
            <w:tcW w:w="2376" w:type="dxa"/>
          </w:tcPr>
          <w:p w14:paraId="359059E0" w14:textId="4766CAA1" w:rsidR="006659BB" w:rsidRPr="00E6451E" w:rsidRDefault="00E6451E" w:rsidP="00301932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6451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йменування закупівл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</w:p>
        </w:tc>
        <w:tc>
          <w:tcPr>
            <w:tcW w:w="7967" w:type="dxa"/>
            <w:gridSpan w:val="2"/>
          </w:tcPr>
          <w:p w14:paraId="7DD4C42F" w14:textId="17F17038" w:rsidR="006659BB" w:rsidRPr="00566A5D" w:rsidRDefault="006F34AA" w:rsidP="00621D86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566A5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ослуг</w:t>
            </w:r>
            <w:bookmarkStart w:id="0" w:name="_GoBack"/>
            <w:bookmarkEnd w:id="0"/>
            <w:r w:rsidRPr="00566A5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и з організації оздоровлення та відпочинку дітей, а саме: о</w:t>
            </w:r>
            <w:r w:rsidR="008666D5" w:rsidRPr="00566A5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рганізація та проведення табору психологічної реабілітації</w:t>
            </w:r>
            <w:r w:rsidR="00EF116A" w:rsidRPr="00566A5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ля дітей, які постраждали внаслідок російської військової агресії</w:t>
            </w:r>
          </w:p>
        </w:tc>
      </w:tr>
      <w:tr w:rsidR="003A6697" w:rsidRPr="00566A5D" w14:paraId="3FF45CF8" w14:textId="77777777" w:rsidTr="001E22A1">
        <w:tc>
          <w:tcPr>
            <w:tcW w:w="2376" w:type="dxa"/>
          </w:tcPr>
          <w:p w14:paraId="42A10B00" w14:textId="7F899A58" w:rsidR="003A6697" w:rsidRPr="00E6451E" w:rsidRDefault="003A6697" w:rsidP="003A669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</w:t>
            </w:r>
            <w:r w:rsidRPr="00B25F3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йменування, місцезнаходження та ідентифікаційний код замовника в Єдиному державному реєстрі юридичних осіб, фізичних осіб - підприємців та громадських формувань</w:t>
            </w:r>
          </w:p>
        </w:tc>
        <w:tc>
          <w:tcPr>
            <w:tcW w:w="7967" w:type="dxa"/>
            <w:gridSpan w:val="2"/>
          </w:tcPr>
          <w:p w14:paraId="1015220C" w14:textId="77777777" w:rsidR="003A6697" w:rsidRPr="00EF3170" w:rsidRDefault="003A6697" w:rsidP="003A669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БО </w:t>
            </w:r>
            <w:r w:rsidRPr="002D0A1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«</w:t>
            </w: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Ф «СОС Дитячі Містечка»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країна,</w:t>
            </w:r>
            <w:r w:rsidRPr="00C753FE">
              <w:rPr>
                <w:lang w:val="uk-UA"/>
              </w:rPr>
              <w:t xml:space="preserve"> </w:t>
            </w:r>
            <w:r w:rsidRPr="00434AF4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ЄДРПОУ 34183275</w:t>
            </w:r>
          </w:p>
          <w:p w14:paraId="372FCDBB" w14:textId="15C7DFE8" w:rsidR="003A6697" w:rsidRPr="00E6451E" w:rsidRDefault="003A6697" w:rsidP="003A6697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317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099 м. Київ вул. Бориспільська, 6 секція 3 (юр. адреса та фактична адреса)</w:t>
            </w:r>
          </w:p>
        </w:tc>
      </w:tr>
      <w:tr w:rsidR="006659BB" w:rsidRPr="006121B0" w14:paraId="0C4E5D0D" w14:textId="77777777" w:rsidTr="001E22A1">
        <w:tc>
          <w:tcPr>
            <w:tcW w:w="2376" w:type="dxa"/>
          </w:tcPr>
          <w:p w14:paraId="0464FF57" w14:textId="77777777" w:rsidR="006659BB" w:rsidRPr="00CE328C" w:rsidRDefault="006659BB" w:rsidP="00301932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967" w:type="dxa"/>
            <w:gridSpan w:val="2"/>
          </w:tcPr>
          <w:p w14:paraId="31A46F4B" w14:textId="51D89751" w:rsidR="006659BB" w:rsidRPr="00621D86" w:rsidRDefault="00621D86" w:rsidP="00621D8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21D8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Жовтень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грудень 2022 року</w:t>
            </w:r>
          </w:p>
        </w:tc>
      </w:tr>
      <w:tr w:rsidR="006659BB" w:rsidRPr="00566A5D" w14:paraId="10D9FAC0" w14:textId="77777777" w:rsidTr="001E22A1">
        <w:trPr>
          <w:trHeight w:val="385"/>
        </w:trPr>
        <w:tc>
          <w:tcPr>
            <w:tcW w:w="2376" w:type="dxa"/>
          </w:tcPr>
          <w:p w14:paraId="3554762B" w14:textId="32D2CA40" w:rsidR="006659BB" w:rsidRPr="00CE328C" w:rsidRDefault="006659BB" w:rsidP="008666D5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</w:t>
            </w:r>
            <w:r w:rsidR="008666D5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 xml:space="preserve"> підрядника</w:t>
            </w: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:</w:t>
            </w:r>
          </w:p>
        </w:tc>
        <w:tc>
          <w:tcPr>
            <w:tcW w:w="7967" w:type="dxa"/>
            <w:gridSpan w:val="2"/>
          </w:tcPr>
          <w:p w14:paraId="26D87738" w14:textId="270483B8" w:rsidR="00E1681D" w:rsidRPr="00E1681D" w:rsidRDefault="008228A1" w:rsidP="00E168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1681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зташування у Закарпатській області</w:t>
            </w:r>
          </w:p>
          <w:p w14:paraId="79B0EE43" w14:textId="5DA5630A" w:rsidR="00E1681D" w:rsidRDefault="00E1681D" w:rsidP="00E168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сутність мережі готелів, розважальних закладів, стратегічних об</w:t>
            </w:r>
            <w:r w:rsidRPr="00621D86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єктів поблизу</w:t>
            </w:r>
          </w:p>
          <w:p w14:paraId="00072EFA" w14:textId="7C875922" w:rsidR="00E1681D" w:rsidRPr="00E1681D" w:rsidRDefault="00E1681D" w:rsidP="00E168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лісу, водойм та ін. для організації туристичних прогулянок</w:t>
            </w:r>
          </w:p>
          <w:p w14:paraId="63D8EF95" w14:textId="3FD8A3E8" w:rsidR="008228A1" w:rsidRDefault="008228A1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228A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ожливість забезпечити </w:t>
            </w:r>
            <w:r w:rsidR="009A6E5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креме </w:t>
            </w:r>
            <w:r w:rsidR="004746E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живання,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харчування</w:t>
            </w:r>
            <w:r w:rsidR="004746E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послуги з організації </w:t>
            </w:r>
            <w:r w:rsidR="00C8656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інімум 2-х </w:t>
            </w:r>
            <w:r w:rsidR="004746E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екскурсій</w:t>
            </w:r>
            <w:r w:rsidR="00C8656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протягом змін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8228A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ля 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8</w:t>
            </w:r>
            <w:r w:rsidR="00621D8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r w:rsidRPr="008228A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ітей</w:t>
            </w:r>
            <w:r w:rsidR="00E1681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тому чи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лі для дітей з інвалідністю, та 15 осіб персоналу</w:t>
            </w:r>
            <w:r w:rsidR="009A6E5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надавачів послуг організації)</w:t>
            </w:r>
          </w:p>
          <w:p w14:paraId="555AE953" w14:textId="354874AD" w:rsidR="008228A1" w:rsidRDefault="008228A1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аявність великого приміщення,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критого майданчику для проведення групових активностей</w:t>
            </w:r>
            <w:r w:rsidR="003A669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наявність 3-5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кімнат для індивідуальних занять</w:t>
            </w:r>
          </w:p>
          <w:p w14:paraId="158C5D2A" w14:textId="4588BBCD" w:rsidR="008228A1" w:rsidRDefault="008228A1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системи охорони та відеонагляду</w:t>
            </w:r>
          </w:p>
          <w:p w14:paraId="29998D87" w14:textId="5C2D016E" w:rsidR="008228A1" w:rsidRDefault="008228A1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укриття на території</w:t>
            </w:r>
          </w:p>
          <w:p w14:paraId="459CCCA6" w14:textId="56A37376" w:rsidR="00EF116A" w:rsidRDefault="00EF116A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автономного опалення</w:t>
            </w:r>
          </w:p>
          <w:p w14:paraId="04A745E4" w14:textId="6F736ED3" w:rsidR="008228A1" w:rsidRDefault="008228A1" w:rsidP="00E168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ручне інфраструктурне сполучення для забезпечення заїзду, виїзду дітей та евакуації у разі необхідності</w:t>
            </w:r>
          </w:p>
          <w:p w14:paraId="52669C58" w14:textId="014BD102" w:rsidR="008228A1" w:rsidRDefault="00E1681D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тупність медичних послуг – медичний персонал на території, можливість добратись до лікарні у межах 50 км</w:t>
            </w:r>
          </w:p>
          <w:p w14:paraId="549DDEE4" w14:textId="503C6066" w:rsidR="00E1681D" w:rsidRDefault="00E1681D" w:rsidP="008228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досвід функціонування закладу в якості дитячого табору, санаторію</w:t>
            </w:r>
          </w:p>
          <w:p w14:paraId="38D1A58C" w14:textId="4EB05153" w:rsidR="001E22A1" w:rsidRDefault="00621D86" w:rsidP="001E22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ищої категорії</w:t>
            </w:r>
          </w:p>
          <w:p w14:paraId="5D2CCB99" w14:textId="50EBDE97" w:rsidR="000F1F40" w:rsidRPr="001E22A1" w:rsidRDefault="000F1F40" w:rsidP="001E22A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зареєстрованого суб</w:t>
            </w:r>
            <w:r w:rsidRPr="000F1F4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’</w:t>
            </w:r>
            <w:r w:rsidR="009A6E5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єкт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господарювання, який може надавати послуги благодійним організаціям</w:t>
            </w:r>
          </w:p>
          <w:p w14:paraId="04461D2D" w14:textId="7EE7B20C" w:rsidR="006659BB" w:rsidRPr="008228A1" w:rsidRDefault="006659BB" w:rsidP="008228A1">
            <w:pPr>
              <w:ind w:left="360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1E22A1" w:rsidRPr="00B6729C" w14:paraId="5AD69EEB" w14:textId="77777777" w:rsidTr="004746EB">
        <w:trPr>
          <w:trHeight w:val="50"/>
        </w:trPr>
        <w:tc>
          <w:tcPr>
            <w:tcW w:w="2376" w:type="dxa"/>
            <w:vMerge w:val="restart"/>
          </w:tcPr>
          <w:p w14:paraId="219D45E9" w14:textId="77777777" w:rsidR="001E22A1" w:rsidRPr="00CE328C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ритерії оцінки:</w:t>
            </w:r>
          </w:p>
        </w:tc>
        <w:tc>
          <w:tcPr>
            <w:tcW w:w="3898" w:type="dxa"/>
          </w:tcPr>
          <w:p w14:paraId="298FB0B2" w14:textId="77777777" w:rsidR="001E22A1" w:rsidRPr="00B6729C" w:rsidRDefault="001E22A1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4069" w:type="dxa"/>
          </w:tcPr>
          <w:p w14:paraId="087A6739" w14:textId="77777777" w:rsidR="001E22A1" w:rsidRPr="00B6729C" w:rsidRDefault="001E22A1" w:rsidP="0034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1E22A1" w14:paraId="40F31584" w14:textId="77777777" w:rsidTr="004746EB">
        <w:trPr>
          <w:trHeight w:val="46"/>
        </w:trPr>
        <w:tc>
          <w:tcPr>
            <w:tcW w:w="2376" w:type="dxa"/>
            <w:vMerge/>
          </w:tcPr>
          <w:p w14:paraId="769B7376" w14:textId="77777777" w:rsidR="001E22A1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4A96AC1" w14:textId="77777777" w:rsidR="001E22A1" w:rsidRDefault="001E22A1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4069" w:type="dxa"/>
          </w:tcPr>
          <w:p w14:paraId="327155BE" w14:textId="77777777" w:rsidR="001E22A1" w:rsidRDefault="001E22A1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1E22A1" w:rsidRPr="004746EB" w14:paraId="266AD8C2" w14:textId="77777777" w:rsidTr="004746EB">
        <w:trPr>
          <w:trHeight w:val="46"/>
        </w:trPr>
        <w:tc>
          <w:tcPr>
            <w:tcW w:w="2376" w:type="dxa"/>
            <w:vMerge/>
          </w:tcPr>
          <w:p w14:paraId="488D4B55" w14:textId="77777777" w:rsidR="001E22A1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E2A19BA" w14:textId="2AE1F0B1" w:rsidR="00EF116A" w:rsidRPr="00EF116A" w:rsidRDefault="00EF116A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ожливість забезпечити </w:t>
            </w:r>
            <w:r w:rsidR="004746E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креме проживання, харчування та </w:t>
            </w:r>
            <w:r w:rsidR="00C8656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луги з організації мінімум 2-х екскурсій протягом зміни</w:t>
            </w:r>
            <w:r w:rsidR="00C8656B"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80 дітей</w:t>
            </w: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у тому числі для дітей з інвалідністю, та 15 осіб персоналу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(надавачів послуг організації)</w:t>
            </w: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  <w:p w14:paraId="6F8FE8AC" w14:textId="4A0F961F" w:rsidR="001E22A1" w:rsidRDefault="001E22A1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069" w:type="dxa"/>
          </w:tcPr>
          <w:p w14:paraId="7EDE04CB" w14:textId="179A87A7" w:rsidR="001E22A1" w:rsidRDefault="001E22A1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</w:p>
        </w:tc>
      </w:tr>
      <w:tr w:rsidR="001E22A1" w:rsidRPr="004746EB" w14:paraId="4491359B" w14:textId="77777777" w:rsidTr="004746EB">
        <w:trPr>
          <w:trHeight w:val="46"/>
        </w:trPr>
        <w:tc>
          <w:tcPr>
            <w:tcW w:w="2376" w:type="dxa"/>
            <w:vMerge/>
          </w:tcPr>
          <w:p w14:paraId="6C0A4B70" w14:textId="77777777" w:rsidR="001E22A1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CCB0ACA" w14:textId="77777777" w:rsidR="00EF116A" w:rsidRPr="00EF116A" w:rsidRDefault="00EF116A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сутність мережі готелів, розважальних закладів, стратегічних об</w:t>
            </w:r>
            <w:r w:rsidRPr="004746E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’</w:t>
            </w: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єктів поблизу</w:t>
            </w:r>
          </w:p>
          <w:p w14:paraId="61FCF408" w14:textId="088E1EE0" w:rsidR="001E22A1" w:rsidRDefault="001E22A1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069" w:type="dxa"/>
          </w:tcPr>
          <w:p w14:paraId="402AC9EC" w14:textId="11D8BDA6" w:rsidR="001E22A1" w:rsidRDefault="001E22A1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  <w:r w:rsid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</w:p>
        </w:tc>
      </w:tr>
      <w:tr w:rsidR="001E22A1" w14:paraId="45B7AA65" w14:textId="77777777" w:rsidTr="004746EB">
        <w:trPr>
          <w:trHeight w:val="46"/>
        </w:trPr>
        <w:tc>
          <w:tcPr>
            <w:tcW w:w="2376" w:type="dxa"/>
            <w:vMerge/>
          </w:tcPr>
          <w:p w14:paraId="11C2511B" w14:textId="77777777" w:rsidR="001E22A1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150F9F7C" w14:textId="77777777" w:rsidR="00EF116A" w:rsidRPr="00EF116A" w:rsidRDefault="00EF116A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ступність медичних послуг – медичний персонал на території, можливість добратись до лікарні у межах 50 км</w:t>
            </w:r>
          </w:p>
          <w:p w14:paraId="66AE2B75" w14:textId="4F431F76" w:rsidR="001E22A1" w:rsidRDefault="001E22A1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069" w:type="dxa"/>
          </w:tcPr>
          <w:p w14:paraId="42C61F9D" w14:textId="77777777" w:rsidR="001E22A1" w:rsidRDefault="001E22A1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1E22A1" w14:paraId="1AD969AE" w14:textId="77777777" w:rsidTr="004746EB">
        <w:trPr>
          <w:trHeight w:val="46"/>
        </w:trPr>
        <w:tc>
          <w:tcPr>
            <w:tcW w:w="2376" w:type="dxa"/>
            <w:vMerge/>
          </w:tcPr>
          <w:p w14:paraId="3210AECC" w14:textId="77777777" w:rsidR="001E22A1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156813C1" w14:textId="43E2BA12" w:rsidR="00EF116A" w:rsidRPr="00EF116A" w:rsidRDefault="00EF116A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системи охорони та відеонагляду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н</w:t>
            </w: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явність укриття на території</w:t>
            </w:r>
          </w:p>
          <w:p w14:paraId="450E943D" w14:textId="5D1AD286" w:rsidR="001E22A1" w:rsidRDefault="001E22A1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069" w:type="dxa"/>
          </w:tcPr>
          <w:p w14:paraId="5B59B09D" w14:textId="77777777" w:rsidR="001E22A1" w:rsidRDefault="001E22A1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EF116A" w14:paraId="3B72154F" w14:textId="77777777" w:rsidTr="004746EB">
        <w:trPr>
          <w:trHeight w:val="46"/>
        </w:trPr>
        <w:tc>
          <w:tcPr>
            <w:tcW w:w="2376" w:type="dxa"/>
            <w:vMerge/>
          </w:tcPr>
          <w:p w14:paraId="0573C8AA" w14:textId="77777777" w:rsidR="00EF116A" w:rsidRDefault="00EF116A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00E04DB" w14:textId="77777777" w:rsidR="00EF116A" w:rsidRPr="00EF116A" w:rsidRDefault="00EF116A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автономного опалення</w:t>
            </w:r>
          </w:p>
          <w:p w14:paraId="45E5CB6B" w14:textId="77777777" w:rsidR="00EF116A" w:rsidRDefault="00EF116A" w:rsidP="00EF116A">
            <w:pPr>
              <w:rPr>
                <w:lang w:val="uk-UA"/>
              </w:rPr>
            </w:pPr>
          </w:p>
        </w:tc>
        <w:tc>
          <w:tcPr>
            <w:tcW w:w="4069" w:type="dxa"/>
          </w:tcPr>
          <w:p w14:paraId="1BB9A16A" w14:textId="4888096B" w:rsidR="00EF116A" w:rsidRDefault="00EF116A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1E22A1" w14:paraId="193FECB7" w14:textId="77777777" w:rsidTr="004746EB">
        <w:trPr>
          <w:trHeight w:val="46"/>
        </w:trPr>
        <w:tc>
          <w:tcPr>
            <w:tcW w:w="2376" w:type="dxa"/>
            <w:vMerge/>
          </w:tcPr>
          <w:p w14:paraId="21B7E83E" w14:textId="77777777" w:rsidR="001E22A1" w:rsidRDefault="001E22A1" w:rsidP="003432D4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3C126C4" w14:textId="77777777" w:rsidR="00EF116A" w:rsidRPr="00EF116A" w:rsidRDefault="00EF116A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EF116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досвід функціонування закладу в якості дитячого табору, санаторію</w:t>
            </w:r>
          </w:p>
          <w:p w14:paraId="2755568F" w14:textId="63261FED" w:rsidR="001E22A1" w:rsidRDefault="001E22A1" w:rsidP="00EF116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069" w:type="dxa"/>
          </w:tcPr>
          <w:p w14:paraId="0FE68318" w14:textId="43DABDCB" w:rsidR="001E22A1" w:rsidRDefault="004746EB" w:rsidP="003432D4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</w:tbl>
    <w:p w14:paraId="674B3AA1" w14:textId="36B5C404" w:rsidR="008228A1" w:rsidRDefault="008228A1" w:rsidP="008228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62D8D07" w14:textId="138A0258" w:rsidR="00E1681D" w:rsidRDefault="008A2C23" w:rsidP="008A2C2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ля подачі тендерної пропозиції необхідно надати наступні документи: 1) кошторис із </w:t>
      </w:r>
      <w:r w:rsidRPr="00177572">
        <w:rPr>
          <w:rFonts w:ascii="Times New Roman" w:hAnsi="Times New Roman" w:cs="Times New Roman"/>
          <w:color w:val="000000" w:themeColor="text1"/>
          <w:sz w:val="24"/>
          <w:szCs w:val="24"/>
          <w:lang w:val="uk-UA" w:eastAsia="ru-RU"/>
        </w:rPr>
        <w:t>зазначенням вартості 1 доби/дитину та 14-денної зміни</w:t>
      </w:r>
      <w:r w:rsidR="00E6451E">
        <w:rPr>
          <w:rFonts w:ascii="Times New Roman" w:hAnsi="Times New Roman" w:cs="Times New Roman"/>
          <w:color w:val="000000" w:themeColor="text1"/>
          <w:sz w:val="24"/>
          <w:szCs w:val="24"/>
          <w:lang w:val="uk-UA" w:eastAsia="ru-RU"/>
        </w:rPr>
        <w:t>/дитину</w:t>
      </w:r>
      <w:r w:rsidRPr="00177572">
        <w:rPr>
          <w:rFonts w:ascii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вище зазначених послуг; 2) реєстраційні документи та дозволи на здійснення відповідної діяльності; 3)</w:t>
      </w:r>
      <w:r w:rsidR="00C8656B" w:rsidRPr="00177572">
        <w:rPr>
          <w:rFonts w:ascii="Times New Roman" w:hAnsi="Times New Roman" w:cs="Times New Roman"/>
          <w:color w:val="000000" w:themeColor="text1"/>
          <w:sz w:val="24"/>
          <w:szCs w:val="24"/>
          <w:lang w:val="uk-UA" w:eastAsia="ru-RU"/>
        </w:rPr>
        <w:t xml:space="preserve"> проєкт договору; 4) презентаційні матеріали (з фото- та описовою частиною).</w:t>
      </w:r>
    </w:p>
    <w:p w14:paraId="16448E40" w14:textId="77777777" w:rsidR="00E6451E" w:rsidRPr="00177572" w:rsidRDefault="00E6451E" w:rsidP="008A2C2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34905740" w14:textId="75950FC1" w:rsidR="00F91CB3" w:rsidRPr="00177572" w:rsidRDefault="00F91CB3" w:rsidP="00F91CB3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  <w:lang w:val="uk-UA" w:eastAsia="ru-RU"/>
        </w:rPr>
      </w:pPr>
      <w:r w:rsidRPr="00177572">
        <w:rPr>
          <w:color w:val="000000" w:themeColor="text1"/>
          <w:lang w:val="uk-UA" w:eastAsia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 тендерного оголошення.</w:t>
      </w:r>
    </w:p>
    <w:p w14:paraId="728A5127" w14:textId="77777777" w:rsidR="00F91CB3" w:rsidRPr="00177572" w:rsidRDefault="00F91CB3" w:rsidP="00F91CB3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 w:themeColor="text1"/>
          <w:lang w:val="uk-UA" w:eastAsia="ru-RU"/>
        </w:rPr>
      </w:pPr>
    </w:p>
    <w:p w14:paraId="2070008D" w14:textId="116E09C2" w:rsidR="00F91CB3" w:rsidRPr="00177572" w:rsidRDefault="00F91CB3" w:rsidP="00F91CB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 w:rsidRPr="0017757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Учасник цієї загальної процедури надсилаючи документи для участі у загальній процедурі (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пропозиції інших учасників міститимуть більш вигідні умови, та що організатор тендеру не обмежений у прийнятті будь-якої іншої пропозиції з більш вигідними для нього умовами.</w:t>
      </w:r>
    </w:p>
    <w:p w14:paraId="457921F5" w14:textId="77777777" w:rsidR="00F91CB3" w:rsidRPr="00177572" w:rsidRDefault="00F91CB3" w:rsidP="00F91CB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7C9248B0" w14:textId="455DA9A9" w:rsidR="00F91CB3" w:rsidRPr="00177572" w:rsidRDefault="00F91CB3" w:rsidP="00F91CB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  <w:r w:rsidRPr="0017757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  <w:t>Учасник закупівлі одночасно засвідчує, що їхня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292ED437" w14:textId="77777777" w:rsidR="00F91CB3" w:rsidRPr="00177572" w:rsidRDefault="00F91CB3" w:rsidP="00F91CB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 w:eastAsia="ru-RU"/>
        </w:rPr>
      </w:pPr>
    </w:p>
    <w:p w14:paraId="0927F987" w14:textId="77777777" w:rsidR="00E6451E" w:rsidRDefault="00F91CB3" w:rsidP="00F91C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</w:pPr>
      <w:r w:rsidRPr="00177572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Будь-які запитання стосовно цього тендеру мають надсилатися лише у письмовій формі електронною поштою. Адреса електронної пошти: </w:t>
      </w:r>
      <w:hyperlink r:id="rId10" w:history="1"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Ksenia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lang w:val="ru-RU"/>
          </w:rPr>
          <w:t>.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semeniak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lang w:val="ru-RU"/>
          </w:rPr>
          <w:t>@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sos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lang w:val="ru-RU"/>
          </w:rPr>
          <w:t>-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ukraine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lang w:val="ru-RU"/>
          </w:rPr>
          <w:t>.</w:t>
        </w:r>
        <w:r w:rsidRPr="0017757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org</w:t>
        </w:r>
      </w:hyperlink>
      <w:r w:rsidR="00E6451E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</w:p>
    <w:p w14:paraId="3375CC69" w14:textId="3E66CF35" w:rsidR="00F91CB3" w:rsidRPr="00177572" w:rsidRDefault="00F91CB3" w:rsidP="00F91C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</w:pPr>
      <w:r w:rsidRPr="00177572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Кінцевий термін подання заявок – </w:t>
      </w:r>
      <w:r w:rsidR="003202E7">
        <w:rPr>
          <w:rFonts w:ascii="Times New Roman" w:hAnsi="Times New Roman" w:cs="Times New Roman"/>
          <w:b/>
          <w:color w:val="000000" w:themeColor="text1"/>
          <w:sz w:val="24"/>
          <w:szCs w:val="24"/>
          <w:lang w:val="uk-UA"/>
        </w:rPr>
        <w:t>19 вересня 2022 р. до 1</w:t>
      </w:r>
      <w:r w:rsidR="003202E7" w:rsidRPr="00E6451E">
        <w:rPr>
          <w:rFonts w:ascii="Times New Roman" w:hAnsi="Times New Roman" w:cs="Times New Roman"/>
          <w:b/>
          <w:color w:val="000000" w:themeColor="text1"/>
          <w:sz w:val="24"/>
          <w:szCs w:val="24"/>
          <w:lang w:val="ru-RU"/>
        </w:rPr>
        <w:t>5</w:t>
      </w:r>
      <w:r w:rsidRPr="00177572">
        <w:rPr>
          <w:rFonts w:ascii="Times New Roman" w:hAnsi="Times New Roman" w:cs="Times New Roman"/>
          <w:b/>
          <w:color w:val="000000" w:themeColor="text1"/>
          <w:sz w:val="24"/>
          <w:szCs w:val="24"/>
          <w:lang w:val="uk-UA"/>
        </w:rPr>
        <w:t xml:space="preserve">.00. </w:t>
      </w:r>
      <w:r w:rsidRPr="00177572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Пропозиції, отримані після встановленого терміну, не розглядатимуться.  </w:t>
      </w:r>
    </w:p>
    <w:p w14:paraId="197D5172" w14:textId="77777777" w:rsidR="00F91CB3" w:rsidRPr="00F173FA" w:rsidRDefault="00F91CB3" w:rsidP="00F91CB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uk-UA" w:eastAsia="ru-RU"/>
        </w:rPr>
      </w:pPr>
    </w:p>
    <w:p w14:paraId="142FAFFA" w14:textId="76D7BEFB" w:rsidR="00E1681D" w:rsidRDefault="00E1681D" w:rsidP="008228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C6894F" w14:textId="77777777" w:rsidR="00E1681D" w:rsidRDefault="00E1681D" w:rsidP="008228A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1E8B4B8" w14:textId="77777777" w:rsidR="006659BB" w:rsidRPr="005E68A9" w:rsidRDefault="006659BB" w:rsidP="006659BB">
      <w:pPr>
        <w:spacing w:after="0" w:line="240" w:lineRule="auto"/>
        <w:jc w:val="both"/>
        <w:rPr>
          <w:lang w:val="uk-UA"/>
        </w:rPr>
      </w:pPr>
    </w:p>
    <w:p w14:paraId="5FF25218" w14:textId="77777777" w:rsidR="006659BB" w:rsidRDefault="006659BB" w:rsidP="00FE4686">
      <w:pPr>
        <w:pStyle w:val="NormalWeb"/>
        <w:spacing w:before="240" w:beforeAutospacing="0" w:after="240" w:afterAutospacing="0"/>
        <w:jc w:val="both"/>
        <w:rPr>
          <w:rFonts w:ascii="Arial" w:hAnsi="Arial" w:cs="Arial"/>
          <w:b/>
          <w:bCs/>
          <w:color w:val="000000"/>
          <w:sz w:val="22"/>
          <w:szCs w:val="22"/>
          <w:lang w:val="uk-UA"/>
        </w:rPr>
      </w:pPr>
    </w:p>
    <w:p w14:paraId="747C700E" w14:textId="77777777" w:rsidR="002F2578" w:rsidRPr="00F91CB3" w:rsidRDefault="002F2578">
      <w:pPr>
        <w:rPr>
          <w:lang w:val="uk-UA"/>
        </w:rPr>
      </w:pPr>
    </w:p>
    <w:sectPr w:rsidR="002F2578" w:rsidRPr="00F91CB3" w:rsidSect="006659BB">
      <w:pgSz w:w="12240" w:h="15840"/>
      <w:pgMar w:top="1440" w:right="75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2F8A0" w14:textId="77777777" w:rsidR="00177572" w:rsidRDefault="00177572" w:rsidP="00177572">
      <w:pPr>
        <w:spacing w:after="0" w:line="240" w:lineRule="auto"/>
      </w:pPr>
      <w:r>
        <w:separator/>
      </w:r>
    </w:p>
  </w:endnote>
  <w:endnote w:type="continuationSeparator" w:id="0">
    <w:p w14:paraId="622922DF" w14:textId="77777777" w:rsidR="00177572" w:rsidRDefault="00177572" w:rsidP="00177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87DD0" w14:textId="77777777" w:rsidR="00177572" w:rsidRDefault="00177572" w:rsidP="00177572">
      <w:pPr>
        <w:spacing w:after="0" w:line="240" w:lineRule="auto"/>
      </w:pPr>
      <w:r>
        <w:separator/>
      </w:r>
    </w:p>
  </w:footnote>
  <w:footnote w:type="continuationSeparator" w:id="0">
    <w:p w14:paraId="4641B183" w14:textId="77777777" w:rsidR="00177572" w:rsidRDefault="00177572" w:rsidP="001775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EC0FB7"/>
    <w:multiLevelType w:val="hybridMultilevel"/>
    <w:tmpl w:val="B8BA539E"/>
    <w:lvl w:ilvl="0" w:tplc="25628BC6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DEzNrAwNzK1NDNS0lEKTi0uzszPAymwrAUAJpJLcywAAAA="/>
  </w:docVars>
  <w:rsids>
    <w:rsidRoot w:val="00C05CB7"/>
    <w:rsid w:val="0002444D"/>
    <w:rsid w:val="00056E92"/>
    <w:rsid w:val="00083D72"/>
    <w:rsid w:val="000F1F40"/>
    <w:rsid w:val="00132384"/>
    <w:rsid w:val="00177572"/>
    <w:rsid w:val="001E22A1"/>
    <w:rsid w:val="0027343F"/>
    <w:rsid w:val="002F2578"/>
    <w:rsid w:val="00305AC2"/>
    <w:rsid w:val="003202E7"/>
    <w:rsid w:val="00344ADC"/>
    <w:rsid w:val="003A6697"/>
    <w:rsid w:val="00446C6B"/>
    <w:rsid w:val="004746EB"/>
    <w:rsid w:val="005203D0"/>
    <w:rsid w:val="005606F1"/>
    <w:rsid w:val="00566A5D"/>
    <w:rsid w:val="00567662"/>
    <w:rsid w:val="005B1A55"/>
    <w:rsid w:val="00621D86"/>
    <w:rsid w:val="006359D4"/>
    <w:rsid w:val="006659BB"/>
    <w:rsid w:val="006F34AA"/>
    <w:rsid w:val="006F531F"/>
    <w:rsid w:val="008228A1"/>
    <w:rsid w:val="008403CB"/>
    <w:rsid w:val="008666D5"/>
    <w:rsid w:val="008A2C23"/>
    <w:rsid w:val="00947606"/>
    <w:rsid w:val="009A6E5E"/>
    <w:rsid w:val="00AD0014"/>
    <w:rsid w:val="00C05CB7"/>
    <w:rsid w:val="00C8656B"/>
    <w:rsid w:val="00CC008C"/>
    <w:rsid w:val="00D646AD"/>
    <w:rsid w:val="00E06200"/>
    <w:rsid w:val="00E1681D"/>
    <w:rsid w:val="00E2390A"/>
    <w:rsid w:val="00E533EC"/>
    <w:rsid w:val="00E53540"/>
    <w:rsid w:val="00E6451E"/>
    <w:rsid w:val="00EF116A"/>
    <w:rsid w:val="00F91CB3"/>
    <w:rsid w:val="00F93A71"/>
    <w:rsid w:val="00FE4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AB59D"/>
  <w15:chartTrackingRefBased/>
  <w15:docId w15:val="{FAE5B1A0-7E71-4A34-B552-9F6B83D3B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4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65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28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1CB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75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572"/>
  </w:style>
  <w:style w:type="paragraph" w:styleId="Footer">
    <w:name w:val="footer"/>
    <w:basedOn w:val="Normal"/>
    <w:link w:val="FooterChar"/>
    <w:uiPriority w:val="99"/>
    <w:unhideWhenUsed/>
    <w:rsid w:val="001775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Ksenia.semeniak@sos-ukrain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CC34AEC7CE5141A55BA30D5E4A1005" ma:contentTypeVersion="14" ma:contentTypeDescription="Create a new document." ma:contentTypeScope="" ma:versionID="0fc52eab82cf4833583c3024f8586f25">
  <xsd:schema xmlns:xsd="http://www.w3.org/2001/XMLSchema" xmlns:xs="http://www.w3.org/2001/XMLSchema" xmlns:p="http://schemas.microsoft.com/office/2006/metadata/properties" xmlns:ns3="ad750a47-398e-4064-90ee-dbfd5862b40e" xmlns:ns4="38d6ab1d-f5a0-4656-93ef-00f290d648fc" targetNamespace="http://schemas.microsoft.com/office/2006/metadata/properties" ma:root="true" ma:fieldsID="98f5533d624d0915e56cb095a168a7fc" ns3:_="" ns4:_="">
    <xsd:import namespace="ad750a47-398e-4064-90ee-dbfd5862b40e"/>
    <xsd:import namespace="38d6ab1d-f5a0-4656-93ef-00f290d64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750a47-398e-4064-90ee-dbfd5862b4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6ab1d-f5a0-4656-93ef-00f290d648f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82FDCB-592C-479C-BD49-569D2E505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750a47-398e-4064-90ee-dbfd5862b40e"/>
    <ds:schemaRef ds:uri="38d6ab1d-f5a0-4656-93ef-00f290d64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23E4A0-11A7-49D5-BC07-F3B7AA5CBF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AF0887-FF79-4101-9D53-3716C603149B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ad750a47-398e-4064-90ee-dbfd5862b40e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38d6ab1d-f5a0-4656-93ef-00f290d648f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9</TotalTime>
  <Pages>3</Pages>
  <Words>2785</Words>
  <Characters>1589</Characters>
  <Application>Microsoft Office Word</Application>
  <DocSecurity>0</DocSecurity>
  <Lines>13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enia Semeniak</dc:creator>
  <cp:keywords/>
  <dc:description/>
  <cp:lastModifiedBy>Semeniak Ksenia</cp:lastModifiedBy>
  <cp:revision>20</cp:revision>
  <dcterms:created xsi:type="dcterms:W3CDTF">2022-04-21T11:37:00Z</dcterms:created>
  <dcterms:modified xsi:type="dcterms:W3CDTF">2022-09-12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CC34AEC7CE5141A55BA30D5E4A1005</vt:lpwstr>
  </property>
</Properties>
</file>